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Hyperlink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Heading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Pr="0030057E" w:rsidRDefault="008A20F9" w:rsidP="007B4EB8">
      <w:pPr>
        <w:pStyle w:val="Heading2"/>
        <w:numPr>
          <w:ilvl w:val="0"/>
          <w:numId w:val="2"/>
        </w:numPr>
        <w:rPr>
          <w:highlight w:val="yellow"/>
        </w:rPr>
      </w:pPr>
      <w:r w:rsidRPr="0030057E">
        <w:rPr>
          <w:highlight w:val="yellow"/>
        </w:rP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 xml:space="preserve">from the </w:t>
      </w:r>
      <w:proofErr w:type="gramStart"/>
      <w:r>
        <w:t>console</w:t>
      </w:r>
      <w:proofErr w:type="gramEnd"/>
    </w:p>
    <w:p w14:paraId="0F8C2D77" w14:textId="6EF0A782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</w:t>
      </w:r>
      <w:proofErr w:type="gramStart"/>
      <w:r w:rsidRPr="008A20F9">
        <w:t>two</w:t>
      </w:r>
      <w:proofErr w:type="gramEnd"/>
    </w:p>
    <w:p w14:paraId="2FD918EB" w14:textId="5012E616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</w:t>
      </w:r>
      <w:proofErr w:type="gramStart"/>
      <w:r w:rsidRPr="008A20F9">
        <w:t>passwords</w:t>
      </w:r>
      <w:proofErr w:type="gramEnd"/>
    </w:p>
    <w:p w14:paraId="0011A7B2" w14:textId="29AA533F" w:rsidR="008A20F9" w:rsidRPr="008A20F9" w:rsidRDefault="008A20F9" w:rsidP="008A20F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341D2B6C" w:rsidR="00F35C7C" w:rsidRPr="0030057E" w:rsidRDefault="00F35C7C" w:rsidP="00F35C7C">
      <w:pPr>
        <w:pStyle w:val="Heading2"/>
        <w:numPr>
          <w:ilvl w:val="0"/>
          <w:numId w:val="2"/>
        </w:numPr>
        <w:rPr>
          <w:highlight w:val="yellow"/>
        </w:rPr>
      </w:pPr>
      <w:r w:rsidRPr="0030057E">
        <w:rPr>
          <w:highlight w:val="yellow"/>
        </w:rP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34659F5" w14:textId="7713B649" w:rsidR="00F35C7C" w:rsidRPr="00372DC1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 xml:space="preserve">magic </w:t>
      </w:r>
      <w:proofErr w:type="gramStart"/>
      <w:r w:rsidRPr="00F35C7C">
        <w:rPr>
          <w:b/>
          <w:bCs/>
        </w:rPr>
        <w:t>numbers</w:t>
      </w:r>
      <w:proofErr w:type="gramEnd"/>
    </w:p>
    <w:p w14:paraId="4A44F64B" w14:textId="269E58DE" w:rsidR="00372DC1" w:rsidRPr="00F35C7C" w:rsidRDefault="00372DC1" w:rsidP="00372DC1">
      <w:pPr>
        <w:pStyle w:val="ListParagraph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Pr="0097355A" w:rsidRDefault="00087C51" w:rsidP="00087C51">
      <w:pPr>
        <w:pStyle w:val="Heading2"/>
        <w:numPr>
          <w:ilvl w:val="0"/>
          <w:numId w:val="2"/>
        </w:numPr>
        <w:spacing w:before="0"/>
        <w:ind w:left="357" w:hanging="357"/>
        <w:rPr>
          <w:highlight w:val="yellow"/>
        </w:rPr>
      </w:pPr>
      <w:r w:rsidRPr="0097355A">
        <w:rPr>
          <w:highlight w:val="yellow"/>
        </w:rP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proofErr w:type="gramStart"/>
      <w:r w:rsidRPr="00DA553F">
        <w:rPr>
          <w:b/>
          <w:bCs/>
        </w:rPr>
        <w:t>even</w:t>
      </w:r>
      <w:proofErr w:type="gramEnd"/>
    </w:p>
    <w:p w14:paraId="07C182A2" w14:textId="0848B566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 xml:space="preserve">, each on separate </w:t>
      </w:r>
      <w:proofErr w:type="gramStart"/>
      <w:r>
        <w:t>line</w:t>
      </w:r>
      <w:proofErr w:type="gramEnd"/>
    </w:p>
    <w:p w14:paraId="3AB9286B" w14:textId="77777777" w:rsidR="00DA553F" w:rsidRPr="000237A0" w:rsidRDefault="00DA553F" w:rsidP="00DA55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Pr="00971A2D" w:rsidRDefault="00CE42B2" w:rsidP="00CE42B2">
      <w:pPr>
        <w:pStyle w:val="Heading2"/>
        <w:numPr>
          <w:ilvl w:val="0"/>
          <w:numId w:val="2"/>
        </w:numPr>
        <w:spacing w:before="240"/>
        <w:ind w:left="357" w:hanging="357"/>
        <w:rPr>
          <w:highlight w:val="yellow"/>
        </w:rPr>
      </w:pPr>
      <w:r w:rsidRPr="00971A2D">
        <w:rPr>
          <w:highlight w:val="yellow"/>
        </w:rP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proofErr w:type="gramStart"/>
      <w:r w:rsidRPr="00CE42B2">
        <w:rPr>
          <w:b/>
          <w:bCs/>
        </w:rPr>
        <w:t>x</w:t>
      </w:r>
      <w:proofErr w:type="gramEnd"/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lastRenderedPageBreak/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proofErr w:type="gramStart"/>
      <w:r w:rsidRPr="00CE42B2">
        <w:rPr>
          <w:b/>
          <w:bCs/>
        </w:rPr>
        <w:t>x</w:t>
      </w:r>
      <w:proofErr w:type="gramEnd"/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 xml:space="preserve">on the first </w:t>
      </w:r>
      <w:proofErr w:type="gramStart"/>
      <w:r>
        <w:rPr>
          <w:b/>
          <w:bCs/>
        </w:rPr>
        <w:t>line</w:t>
      </w:r>
      <w:proofErr w:type="gramEnd"/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</w:t>
      </w:r>
      <w:proofErr w:type="gramStart"/>
      <w:r>
        <w:rPr>
          <w:b/>
          <w:bCs/>
        </w:rPr>
        <w:t>line</w:t>
      </w:r>
      <w:proofErr w:type="gramEnd"/>
    </w:p>
    <w:p w14:paraId="78FEBD5D" w14:textId="77777777" w:rsidR="00E83D99" w:rsidRPr="000237A0" w:rsidRDefault="00E83D99" w:rsidP="00E83D99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Pr="00B42FEC" w:rsidRDefault="00E4151C" w:rsidP="00E4151C">
      <w:pPr>
        <w:pStyle w:val="Heading2"/>
        <w:numPr>
          <w:ilvl w:val="0"/>
          <w:numId w:val="2"/>
        </w:numPr>
        <w:spacing w:before="0" w:after="0"/>
        <w:ind w:left="142" w:hanging="357"/>
        <w:rPr>
          <w:highlight w:val="yellow"/>
        </w:rPr>
      </w:pPr>
      <w:r w:rsidRPr="00B42FEC">
        <w:rPr>
          <w:highlight w:val="yellow"/>
        </w:rP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0A21A2A" w14:textId="673546C1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</w:t>
      </w:r>
      <w:proofErr w:type="gramStart"/>
      <w:r>
        <w:t>numbers</w:t>
      </w:r>
      <w:proofErr w:type="gramEnd"/>
      <w:r>
        <w:t xml:space="preserve"> </w:t>
      </w:r>
    </w:p>
    <w:p w14:paraId="5D4725D3" w14:textId="77777777" w:rsidR="00013D65" w:rsidRPr="000237A0" w:rsidRDefault="00013D65" w:rsidP="00013D65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Heading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0553A" w:rsidRDefault="00D84921" w:rsidP="00D84921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lastRenderedPageBreak/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51E9BC71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6D4F0F5E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lastRenderedPageBreak/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B4E43" w14:textId="77777777" w:rsidR="00112599" w:rsidRDefault="00112599" w:rsidP="001E6FE6">
      <w:pPr>
        <w:spacing w:before="0" w:after="0" w:line="240" w:lineRule="auto"/>
      </w:pPr>
      <w:r>
        <w:separator/>
      </w:r>
    </w:p>
  </w:endnote>
  <w:endnote w:type="continuationSeparator" w:id="0">
    <w:p w14:paraId="7CC898AD" w14:textId="77777777" w:rsidR="00112599" w:rsidRDefault="00112599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DCEF5" w14:textId="77777777" w:rsidR="00112599" w:rsidRDefault="00112599" w:rsidP="001E6FE6">
      <w:pPr>
        <w:spacing w:before="0" w:after="0" w:line="240" w:lineRule="auto"/>
      </w:pPr>
      <w:r>
        <w:separator/>
      </w:r>
    </w:p>
  </w:footnote>
  <w:footnote w:type="continuationSeparator" w:id="0">
    <w:p w14:paraId="54FDB22F" w14:textId="77777777" w:rsidR="00112599" w:rsidRDefault="00112599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gFACxz3VstAAAA"/>
  </w:docVars>
  <w:rsids>
    <w:rsidRoot w:val="00637A04"/>
    <w:rsid w:val="00013D65"/>
    <w:rsid w:val="000237A0"/>
    <w:rsid w:val="00087C51"/>
    <w:rsid w:val="00112599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0057E"/>
    <w:rsid w:val="003376F1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7436A7"/>
    <w:rsid w:val="007453C4"/>
    <w:rsid w:val="0075714B"/>
    <w:rsid w:val="00782B34"/>
    <w:rsid w:val="007965AE"/>
    <w:rsid w:val="007B4EB8"/>
    <w:rsid w:val="007C0168"/>
    <w:rsid w:val="0081243A"/>
    <w:rsid w:val="008551F0"/>
    <w:rsid w:val="00873A41"/>
    <w:rsid w:val="00897FF1"/>
    <w:rsid w:val="008A20F9"/>
    <w:rsid w:val="0093494B"/>
    <w:rsid w:val="00964466"/>
    <w:rsid w:val="00964D1E"/>
    <w:rsid w:val="00971A2D"/>
    <w:rsid w:val="0097355A"/>
    <w:rsid w:val="00976CFF"/>
    <w:rsid w:val="0099038B"/>
    <w:rsid w:val="009B54C4"/>
    <w:rsid w:val="009D1A5C"/>
    <w:rsid w:val="00AA58D1"/>
    <w:rsid w:val="00AD35DD"/>
    <w:rsid w:val="00B42FEC"/>
    <w:rsid w:val="00BA1F91"/>
    <w:rsid w:val="00C00577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5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77</cp:revision>
  <dcterms:created xsi:type="dcterms:W3CDTF">2023-09-30T15:11:00Z</dcterms:created>
  <dcterms:modified xsi:type="dcterms:W3CDTF">2023-10-16T13:00:00Z</dcterms:modified>
</cp:coreProperties>
</file>